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98AB8" w14:textId="40A03812" w:rsidR="000A49B9" w:rsidRPr="003E400E" w:rsidRDefault="00196C5A" w:rsidP="00274D74">
      <w:pPr>
        <w:spacing w:after="0"/>
        <w:rPr>
          <w:rFonts w:ascii="Arial Black" w:hAnsi="Arial Black"/>
          <w:lang w:val="es-PR"/>
        </w:rPr>
      </w:pPr>
      <w:r w:rsidRPr="003E400E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1BD3FAC" wp14:editId="3CBB6048">
            <wp:simplePos x="0" y="0"/>
            <wp:positionH relativeFrom="column">
              <wp:posOffset>-276225</wp:posOffset>
            </wp:positionH>
            <wp:positionV relativeFrom="paragraph">
              <wp:posOffset>0</wp:posOffset>
            </wp:positionV>
            <wp:extent cx="1371600" cy="1619250"/>
            <wp:effectExtent l="0" t="0" r="0" b="0"/>
            <wp:wrapSquare wrapText="bothSides"/>
            <wp:docPr id="2" name="Picture 2" descr="http://upload.wikimedia.org/wikipedia/commons/7/79/Defense_Language_Institute_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7/79/Defense_Language_Institute_copy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400E">
        <w:rPr>
          <w:rFonts w:ascii="Arial Black" w:hAnsi="Arial Black"/>
          <w:sz w:val="24"/>
          <w:szCs w:val="24"/>
          <w:lang w:val="es-PR"/>
        </w:rPr>
        <w:t xml:space="preserve">RIO PIEDRAS </w:t>
      </w:r>
      <w:r w:rsidR="00227F7D" w:rsidRPr="003E400E">
        <w:rPr>
          <w:rFonts w:ascii="Arial Black" w:hAnsi="Arial Black"/>
          <w:sz w:val="24"/>
          <w:szCs w:val="24"/>
          <w:lang w:val="es-PR"/>
        </w:rPr>
        <w:t>(A</w:t>
      </w:r>
      <w:r w:rsidR="002F7383" w:rsidRPr="003E400E">
        <w:rPr>
          <w:rFonts w:ascii="Arial Black" w:hAnsi="Arial Black"/>
          <w:sz w:val="24"/>
          <w:szCs w:val="24"/>
          <w:lang w:val="es-PR"/>
        </w:rPr>
        <w:t>LL</w:t>
      </w:r>
      <w:r w:rsidR="00227F7D" w:rsidRPr="003E400E">
        <w:rPr>
          <w:rFonts w:ascii="Arial Black" w:hAnsi="Arial Black"/>
          <w:sz w:val="24"/>
          <w:szCs w:val="24"/>
          <w:lang w:val="es-PR"/>
        </w:rPr>
        <w:t xml:space="preserve"> </w:t>
      </w:r>
      <w:proofErr w:type="spellStart"/>
      <w:r w:rsidR="00227F7D" w:rsidRPr="003E400E">
        <w:rPr>
          <w:rFonts w:ascii="Arial Black" w:hAnsi="Arial Black"/>
          <w:sz w:val="24"/>
          <w:szCs w:val="24"/>
          <w:lang w:val="es-PR"/>
        </w:rPr>
        <w:t>Campuses</w:t>
      </w:r>
      <w:proofErr w:type="spellEnd"/>
      <w:r w:rsidR="00227F7D" w:rsidRPr="003E400E">
        <w:rPr>
          <w:rFonts w:ascii="Arial Black" w:hAnsi="Arial Black"/>
          <w:sz w:val="24"/>
          <w:szCs w:val="24"/>
          <w:lang w:val="es-PR"/>
        </w:rPr>
        <w:t xml:space="preserve"> @ Rio Piedras)</w:t>
      </w:r>
      <w:r w:rsidR="003E400E">
        <w:rPr>
          <w:rFonts w:ascii="Arial Black" w:hAnsi="Arial Black"/>
          <w:sz w:val="24"/>
          <w:szCs w:val="24"/>
          <w:lang w:val="es-PR"/>
        </w:rPr>
        <w:t xml:space="preserve"> </w:t>
      </w:r>
      <w:r w:rsidR="00FC3049" w:rsidRPr="003E400E">
        <w:rPr>
          <w:rFonts w:ascii="Arial Black" w:hAnsi="Arial Black"/>
          <w:sz w:val="24"/>
          <w:szCs w:val="24"/>
        </w:rPr>
        <w:t xml:space="preserve">DLI English </w:t>
      </w:r>
      <w:r w:rsidR="00C5092F" w:rsidRPr="003E400E">
        <w:rPr>
          <w:rFonts w:ascii="Arial Black" w:hAnsi="Arial Black"/>
          <w:sz w:val="24"/>
          <w:szCs w:val="24"/>
        </w:rPr>
        <w:t>Testing Cycles</w:t>
      </w:r>
      <w:r w:rsidR="008D188C" w:rsidRPr="003E400E">
        <w:rPr>
          <w:rFonts w:ascii="Arial Black" w:hAnsi="Arial Black"/>
          <w:sz w:val="24"/>
          <w:szCs w:val="24"/>
        </w:rPr>
        <w:t xml:space="preserve"> </w:t>
      </w:r>
      <w:r w:rsidR="005F51A9" w:rsidRPr="003E400E">
        <w:rPr>
          <w:rFonts w:ascii="Arial Black" w:hAnsi="Arial Black"/>
          <w:sz w:val="24"/>
          <w:szCs w:val="24"/>
        </w:rPr>
        <w:t>Fall</w:t>
      </w:r>
      <w:r w:rsidR="001107DD" w:rsidRPr="003E400E">
        <w:rPr>
          <w:rFonts w:ascii="Arial Black" w:hAnsi="Arial Black"/>
          <w:sz w:val="24"/>
          <w:szCs w:val="24"/>
        </w:rPr>
        <w:t xml:space="preserve"> </w:t>
      </w:r>
      <w:r w:rsidR="008D188C" w:rsidRPr="003E400E">
        <w:rPr>
          <w:rFonts w:ascii="Arial Black" w:hAnsi="Arial Black"/>
          <w:sz w:val="24"/>
          <w:szCs w:val="24"/>
        </w:rPr>
        <w:t>20</w:t>
      </w:r>
      <w:r w:rsidR="00114400" w:rsidRPr="003E400E">
        <w:rPr>
          <w:rFonts w:ascii="Arial Black" w:hAnsi="Arial Black"/>
          <w:sz w:val="24"/>
          <w:szCs w:val="24"/>
        </w:rPr>
        <w:t xml:space="preserve">22 </w:t>
      </w:r>
      <w:r w:rsidR="003E400E" w:rsidRPr="003E400E">
        <w:rPr>
          <w:rFonts w:ascii="Arial Black" w:hAnsi="Arial Black"/>
          <w:sz w:val="24"/>
          <w:szCs w:val="24"/>
        </w:rPr>
        <w:t>&amp; Spring 2023</w:t>
      </w:r>
      <w:r w:rsidR="003E400E">
        <w:rPr>
          <w:rFonts w:ascii="Arial Black" w:hAnsi="Arial Black"/>
          <w:sz w:val="24"/>
          <w:szCs w:val="24"/>
        </w:rPr>
        <w:t xml:space="preserve"> </w:t>
      </w:r>
      <w:r w:rsidR="00114400">
        <w:rPr>
          <w:rFonts w:ascii="Arial Black" w:hAnsi="Arial Black"/>
          <w:sz w:val="18"/>
          <w:szCs w:val="18"/>
        </w:rPr>
        <w:t xml:space="preserve">(as of </w:t>
      </w:r>
      <w:r w:rsidR="008E0A57">
        <w:rPr>
          <w:rFonts w:ascii="Arial Black" w:hAnsi="Arial Black"/>
          <w:sz w:val="18"/>
          <w:szCs w:val="18"/>
        </w:rPr>
        <w:t>01</w:t>
      </w:r>
      <w:r w:rsidR="00114400">
        <w:rPr>
          <w:rFonts w:ascii="Arial Black" w:hAnsi="Arial Black"/>
          <w:sz w:val="18"/>
          <w:szCs w:val="18"/>
        </w:rPr>
        <w:t xml:space="preserve"> </w:t>
      </w:r>
      <w:r w:rsidR="008E0A57">
        <w:rPr>
          <w:rFonts w:ascii="Arial Black" w:hAnsi="Arial Black"/>
          <w:sz w:val="18"/>
          <w:szCs w:val="18"/>
        </w:rPr>
        <w:t>Dec</w:t>
      </w:r>
      <w:r w:rsidR="00114400">
        <w:rPr>
          <w:rFonts w:ascii="Arial Black" w:hAnsi="Arial Black"/>
          <w:sz w:val="18"/>
          <w:szCs w:val="18"/>
        </w:rPr>
        <w:t xml:space="preserve"> 22</w:t>
      </w:r>
      <w:r w:rsidR="002F7383">
        <w:rPr>
          <w:rFonts w:ascii="Arial Black" w:hAnsi="Arial Black"/>
          <w:sz w:val="18"/>
          <w:szCs w:val="18"/>
        </w:rPr>
        <w:t>)</w:t>
      </w:r>
      <w:r w:rsidR="003E400E">
        <w:rPr>
          <w:rFonts w:ascii="Arial Black" w:hAnsi="Arial Black"/>
          <w:sz w:val="24"/>
          <w:szCs w:val="24"/>
          <w:lang w:val="es-PR"/>
        </w:rPr>
        <w:t xml:space="preserve">. </w:t>
      </w:r>
      <w:r w:rsidR="00C5092F" w:rsidRPr="003E400E">
        <w:rPr>
          <w:b/>
          <w:sz w:val="20"/>
          <w:szCs w:val="20"/>
        </w:rPr>
        <w:t xml:space="preserve">You must sign up </w:t>
      </w:r>
      <w:r w:rsidR="00E36088" w:rsidRPr="003E400E">
        <w:rPr>
          <w:b/>
          <w:sz w:val="20"/>
          <w:szCs w:val="20"/>
        </w:rPr>
        <w:t>with</w:t>
      </w:r>
      <w:r w:rsidR="00F85486" w:rsidRPr="003E400E">
        <w:rPr>
          <w:b/>
          <w:sz w:val="20"/>
          <w:szCs w:val="20"/>
        </w:rPr>
        <w:t xml:space="preserve"> the </w:t>
      </w:r>
      <w:r w:rsidR="00227F7D" w:rsidRPr="003E400E">
        <w:rPr>
          <w:b/>
          <w:sz w:val="20"/>
          <w:szCs w:val="20"/>
        </w:rPr>
        <w:t>Testing Control Officer</w:t>
      </w:r>
      <w:r w:rsidR="00FD68EA" w:rsidRPr="003E400E">
        <w:rPr>
          <w:b/>
          <w:sz w:val="20"/>
          <w:szCs w:val="20"/>
        </w:rPr>
        <w:t xml:space="preserve">: </w:t>
      </w:r>
      <w:r w:rsidR="00227F7D" w:rsidRPr="003E400E">
        <w:rPr>
          <w:b/>
          <w:sz w:val="20"/>
          <w:szCs w:val="20"/>
        </w:rPr>
        <w:t>Prof. Vedbraaten</w:t>
      </w:r>
      <w:r w:rsidR="00E36088" w:rsidRPr="003E400E">
        <w:rPr>
          <w:b/>
          <w:sz w:val="20"/>
          <w:szCs w:val="20"/>
        </w:rPr>
        <w:t xml:space="preserve">. </w:t>
      </w:r>
      <w:r w:rsidR="00E134E6" w:rsidRPr="003E400E">
        <w:rPr>
          <w:b/>
          <w:sz w:val="20"/>
          <w:szCs w:val="20"/>
        </w:rPr>
        <w:t xml:space="preserve">Proctors </w:t>
      </w:r>
      <w:r w:rsidR="00114400" w:rsidRPr="003E400E">
        <w:rPr>
          <w:b/>
          <w:sz w:val="20"/>
          <w:szCs w:val="20"/>
        </w:rPr>
        <w:t>are</w:t>
      </w:r>
      <w:r w:rsidR="00E36088" w:rsidRPr="003E400E">
        <w:rPr>
          <w:b/>
          <w:sz w:val="20"/>
          <w:szCs w:val="20"/>
        </w:rPr>
        <w:t>:</w:t>
      </w:r>
      <w:r w:rsidR="002F7383" w:rsidRPr="003E400E">
        <w:rPr>
          <w:b/>
          <w:sz w:val="20"/>
          <w:szCs w:val="20"/>
        </w:rPr>
        <w:t xml:space="preserve"> Mr. Hernandez, &amp; </w:t>
      </w:r>
      <w:r w:rsidR="00E134E6" w:rsidRPr="003E400E">
        <w:rPr>
          <w:b/>
          <w:sz w:val="20"/>
          <w:szCs w:val="20"/>
        </w:rPr>
        <w:t>Prof. Vedbraaten</w:t>
      </w:r>
    </w:p>
    <w:p w14:paraId="25FB53A3" w14:textId="3A0F8284" w:rsidR="00236A6F" w:rsidRPr="003E400E" w:rsidRDefault="00236A6F" w:rsidP="003E400E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>November</w:t>
      </w:r>
      <w:r w:rsidR="00596B87" w:rsidRPr="003E400E">
        <w:rPr>
          <w:rFonts w:ascii="Arial" w:hAnsi="Arial" w:cs="Arial"/>
          <w:b/>
          <w:sz w:val="20"/>
          <w:szCs w:val="20"/>
        </w:rPr>
        <w:t xml:space="preserve"> 2022</w:t>
      </w:r>
    </w:p>
    <w:p w14:paraId="4B49060F" w14:textId="779B08F5" w:rsidR="00236A6F" w:rsidRPr="003E400E" w:rsidRDefault="00236A6F" w:rsidP="009117C2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i/>
          <w:sz w:val="20"/>
          <w:szCs w:val="20"/>
        </w:rPr>
        <w:t xml:space="preserve">RIO </w:t>
      </w:r>
    </w:p>
    <w:p w14:paraId="4B7A5659" w14:textId="05470F4D" w:rsidR="00236A6F" w:rsidRPr="003E400E" w:rsidRDefault="00236A6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dstrike/>
          <w:sz w:val="20"/>
          <w:szCs w:val="20"/>
        </w:rPr>
      </w:pPr>
      <w:r w:rsidRPr="003E400E">
        <w:rPr>
          <w:rFonts w:ascii="Arial" w:hAnsi="Arial" w:cs="Arial"/>
          <w:dstrike/>
          <w:sz w:val="20"/>
          <w:szCs w:val="20"/>
        </w:rPr>
        <w:t xml:space="preserve">ALCPT SESSION 2 </w:t>
      </w:r>
      <w:r w:rsidRPr="003E400E">
        <w:rPr>
          <w:rFonts w:ascii="Arial" w:hAnsi="Arial" w:cs="Arial"/>
          <w:dstrike/>
          <w:sz w:val="20"/>
          <w:szCs w:val="20"/>
        </w:rPr>
        <w:tab/>
        <w:t xml:space="preserve">            </w:t>
      </w:r>
      <w:r w:rsidR="003E400E">
        <w:rPr>
          <w:rFonts w:ascii="Arial" w:hAnsi="Arial" w:cs="Arial"/>
          <w:dstrike/>
          <w:sz w:val="20"/>
          <w:szCs w:val="20"/>
        </w:rPr>
        <w:tab/>
      </w:r>
      <w:r w:rsidR="005F51A9" w:rsidRPr="003E400E">
        <w:rPr>
          <w:rFonts w:ascii="Arial" w:hAnsi="Arial" w:cs="Arial"/>
          <w:dstrike/>
          <w:sz w:val="20"/>
          <w:szCs w:val="20"/>
        </w:rPr>
        <w:t>Wed</w:t>
      </w:r>
      <w:r w:rsidRPr="003E400E">
        <w:rPr>
          <w:rFonts w:ascii="Arial" w:hAnsi="Arial" w:cs="Arial"/>
          <w:dstrike/>
          <w:sz w:val="20"/>
          <w:szCs w:val="20"/>
        </w:rPr>
        <w:t xml:space="preserve"> </w:t>
      </w:r>
      <w:r w:rsidR="00273AF8" w:rsidRPr="003E400E">
        <w:rPr>
          <w:rFonts w:ascii="Arial" w:hAnsi="Arial" w:cs="Arial"/>
          <w:dstrike/>
          <w:sz w:val="20"/>
          <w:szCs w:val="20"/>
        </w:rPr>
        <w:t>16</w:t>
      </w:r>
      <w:r w:rsidRPr="003E400E">
        <w:rPr>
          <w:rFonts w:ascii="Arial" w:hAnsi="Arial" w:cs="Arial"/>
          <w:dstrike/>
          <w:sz w:val="20"/>
          <w:szCs w:val="20"/>
        </w:rPr>
        <w:t xml:space="preserve"> Nov @1100</w:t>
      </w:r>
      <w:r w:rsidR="00245CAF" w:rsidRPr="003E400E">
        <w:rPr>
          <w:rFonts w:ascii="Arial" w:hAnsi="Arial" w:cs="Arial"/>
          <w:dstrike/>
          <w:sz w:val="20"/>
          <w:szCs w:val="20"/>
        </w:rPr>
        <w:t xml:space="preserve"> </w:t>
      </w:r>
      <w:r w:rsidR="00245CAF" w:rsidRPr="003E400E">
        <w:rPr>
          <w:rFonts w:ascii="Arial" w:hAnsi="Arial" w:cs="Arial"/>
          <w:sz w:val="20"/>
          <w:szCs w:val="20"/>
        </w:rPr>
        <w:t>Canceled</w:t>
      </w:r>
    </w:p>
    <w:p w14:paraId="39F965D6" w14:textId="5F0632AE" w:rsidR="00EB3F24" w:rsidRPr="00AD0FA8" w:rsidRDefault="00EB3F24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trike/>
          <w:sz w:val="20"/>
          <w:szCs w:val="20"/>
        </w:rPr>
      </w:pPr>
      <w:r w:rsidRPr="00AD0FA8">
        <w:rPr>
          <w:rFonts w:ascii="Arial" w:hAnsi="Arial" w:cs="Arial"/>
          <w:strike/>
          <w:sz w:val="20"/>
          <w:szCs w:val="20"/>
        </w:rPr>
        <w:t>ALCPT SESSION 3</w:t>
      </w:r>
      <w:r w:rsidRPr="00AD0FA8">
        <w:rPr>
          <w:rFonts w:ascii="Arial" w:hAnsi="Arial" w:cs="Arial"/>
          <w:strike/>
          <w:sz w:val="20"/>
          <w:szCs w:val="20"/>
        </w:rPr>
        <w:tab/>
      </w:r>
      <w:r w:rsidRPr="00AD0FA8">
        <w:rPr>
          <w:rFonts w:ascii="Arial" w:hAnsi="Arial" w:cs="Arial"/>
          <w:strike/>
          <w:sz w:val="20"/>
          <w:szCs w:val="20"/>
        </w:rPr>
        <w:tab/>
      </w:r>
      <w:r w:rsidR="003E400E" w:rsidRPr="00AD0FA8">
        <w:rPr>
          <w:rFonts w:ascii="Arial" w:hAnsi="Arial" w:cs="Arial"/>
          <w:strike/>
          <w:sz w:val="20"/>
          <w:szCs w:val="20"/>
        </w:rPr>
        <w:tab/>
      </w:r>
      <w:r w:rsidRPr="00AD0FA8">
        <w:rPr>
          <w:rFonts w:ascii="Arial" w:hAnsi="Arial" w:cs="Arial"/>
          <w:strike/>
          <w:sz w:val="20"/>
          <w:szCs w:val="20"/>
        </w:rPr>
        <w:t>Wed 23 Nov @1100</w:t>
      </w:r>
    </w:p>
    <w:p w14:paraId="2F4F7990" w14:textId="1222A583" w:rsidR="00236A6F" w:rsidRPr="00AD0FA8" w:rsidRDefault="00236A6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b/>
          <w:bCs/>
          <w:strike/>
          <w:sz w:val="20"/>
          <w:szCs w:val="20"/>
        </w:rPr>
      </w:pPr>
      <w:r w:rsidRPr="00AD0FA8">
        <w:rPr>
          <w:rFonts w:ascii="Arial" w:hAnsi="Arial" w:cs="Arial"/>
          <w:b/>
          <w:bCs/>
          <w:strike/>
          <w:sz w:val="20"/>
          <w:szCs w:val="20"/>
        </w:rPr>
        <w:t xml:space="preserve">ECLT SESSION 3                        </w:t>
      </w:r>
      <w:r w:rsidR="003E400E" w:rsidRPr="00AD0FA8">
        <w:rPr>
          <w:rFonts w:ascii="Arial" w:hAnsi="Arial" w:cs="Arial"/>
          <w:b/>
          <w:bCs/>
          <w:strike/>
          <w:sz w:val="20"/>
          <w:szCs w:val="20"/>
        </w:rPr>
        <w:tab/>
      </w:r>
      <w:r w:rsidR="00273AF8" w:rsidRPr="00AD0FA8">
        <w:rPr>
          <w:rFonts w:ascii="Arial" w:hAnsi="Arial" w:cs="Arial"/>
          <w:b/>
          <w:strike/>
          <w:sz w:val="20"/>
          <w:szCs w:val="20"/>
        </w:rPr>
        <w:t>Wed</w:t>
      </w:r>
      <w:r w:rsidRPr="00AD0FA8">
        <w:rPr>
          <w:rFonts w:ascii="Arial" w:hAnsi="Arial" w:cs="Arial"/>
          <w:b/>
          <w:bCs/>
          <w:strike/>
          <w:sz w:val="20"/>
          <w:szCs w:val="20"/>
        </w:rPr>
        <w:t xml:space="preserve"> </w:t>
      </w:r>
      <w:r w:rsidR="00273AF8" w:rsidRPr="00AD0FA8">
        <w:rPr>
          <w:rFonts w:ascii="Arial" w:hAnsi="Arial" w:cs="Arial"/>
          <w:b/>
          <w:bCs/>
          <w:strike/>
          <w:sz w:val="20"/>
          <w:szCs w:val="20"/>
        </w:rPr>
        <w:t>30</w:t>
      </w:r>
      <w:r w:rsidRPr="00AD0FA8">
        <w:rPr>
          <w:rFonts w:ascii="Arial" w:hAnsi="Arial" w:cs="Arial"/>
          <w:b/>
          <w:bCs/>
          <w:strike/>
          <w:sz w:val="20"/>
          <w:szCs w:val="20"/>
        </w:rPr>
        <w:t xml:space="preserve"> Nov @1100</w:t>
      </w:r>
    </w:p>
    <w:p w14:paraId="16F74C00" w14:textId="000ED4D5" w:rsidR="00236A6F" w:rsidRPr="003E400E" w:rsidRDefault="00236A6F" w:rsidP="003E400E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>December</w:t>
      </w:r>
      <w:r w:rsidR="00596B87" w:rsidRPr="003E400E">
        <w:rPr>
          <w:rFonts w:ascii="Arial" w:hAnsi="Arial" w:cs="Arial"/>
          <w:b/>
          <w:sz w:val="20"/>
          <w:szCs w:val="20"/>
        </w:rPr>
        <w:t xml:space="preserve"> 2022</w:t>
      </w:r>
    </w:p>
    <w:p w14:paraId="282B68CE" w14:textId="77777777" w:rsidR="00236A6F" w:rsidRPr="003E400E" w:rsidRDefault="00236A6F" w:rsidP="003E400E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i/>
          <w:sz w:val="20"/>
          <w:szCs w:val="20"/>
        </w:rPr>
      </w:pPr>
      <w:r w:rsidRPr="003E400E">
        <w:rPr>
          <w:rFonts w:ascii="Arial" w:hAnsi="Arial" w:cs="Arial"/>
          <w:i/>
          <w:sz w:val="20"/>
          <w:szCs w:val="20"/>
        </w:rPr>
        <w:t xml:space="preserve">RIO </w:t>
      </w:r>
    </w:p>
    <w:p w14:paraId="24606148" w14:textId="304B6C40" w:rsidR="00236A6F" w:rsidRPr="003E400E" w:rsidRDefault="00236A6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dstrike/>
          <w:sz w:val="20"/>
          <w:szCs w:val="20"/>
        </w:rPr>
      </w:pPr>
      <w:r w:rsidRPr="003E400E">
        <w:rPr>
          <w:rFonts w:ascii="Arial" w:hAnsi="Arial" w:cs="Arial"/>
          <w:dstrike/>
          <w:sz w:val="20"/>
          <w:szCs w:val="20"/>
        </w:rPr>
        <w:t xml:space="preserve">ALCPT SESSION 1  </w:t>
      </w:r>
      <w:r w:rsidRPr="003E400E">
        <w:rPr>
          <w:rFonts w:ascii="Arial" w:hAnsi="Arial" w:cs="Arial"/>
          <w:dstrike/>
          <w:sz w:val="20"/>
          <w:szCs w:val="20"/>
        </w:rPr>
        <w:tab/>
      </w:r>
      <w:r w:rsidRPr="003E400E">
        <w:rPr>
          <w:rFonts w:ascii="Arial" w:hAnsi="Arial" w:cs="Arial"/>
          <w:dstrike/>
          <w:sz w:val="20"/>
          <w:szCs w:val="20"/>
        </w:rPr>
        <w:tab/>
      </w:r>
      <w:r w:rsidR="005F51A9" w:rsidRPr="003E400E">
        <w:rPr>
          <w:rFonts w:ascii="Arial" w:hAnsi="Arial" w:cs="Arial"/>
          <w:dstrike/>
          <w:sz w:val="20"/>
          <w:szCs w:val="20"/>
        </w:rPr>
        <w:t xml:space="preserve">Wed </w:t>
      </w:r>
      <w:r w:rsidR="00AE6BFC" w:rsidRPr="003E400E">
        <w:rPr>
          <w:rFonts w:ascii="Arial" w:hAnsi="Arial" w:cs="Arial"/>
          <w:dstrike/>
          <w:sz w:val="20"/>
          <w:szCs w:val="20"/>
        </w:rPr>
        <w:t>7</w:t>
      </w:r>
      <w:r w:rsidR="005F51A9" w:rsidRPr="003E400E">
        <w:rPr>
          <w:rFonts w:ascii="Arial" w:hAnsi="Arial" w:cs="Arial"/>
          <w:dstrike/>
          <w:sz w:val="20"/>
          <w:szCs w:val="20"/>
        </w:rPr>
        <w:t xml:space="preserve"> </w:t>
      </w:r>
      <w:r w:rsidRPr="003E400E">
        <w:rPr>
          <w:rFonts w:ascii="Arial" w:hAnsi="Arial" w:cs="Arial"/>
          <w:dstrike/>
          <w:sz w:val="20"/>
          <w:szCs w:val="20"/>
        </w:rPr>
        <w:t>Dec @1100</w:t>
      </w:r>
      <w:r w:rsidR="00245CAF" w:rsidRPr="003E400E">
        <w:rPr>
          <w:rFonts w:ascii="Arial" w:hAnsi="Arial" w:cs="Arial"/>
          <w:dstrike/>
          <w:sz w:val="20"/>
          <w:szCs w:val="20"/>
        </w:rPr>
        <w:t xml:space="preserve">  </w:t>
      </w:r>
      <w:r w:rsidR="00245CAF" w:rsidRPr="003E400E">
        <w:rPr>
          <w:rFonts w:ascii="Arial" w:hAnsi="Arial" w:cs="Arial"/>
          <w:sz w:val="20"/>
          <w:szCs w:val="20"/>
        </w:rPr>
        <w:t>Canceled</w:t>
      </w:r>
    </w:p>
    <w:p w14:paraId="2080D4B6" w14:textId="56345054" w:rsidR="00236A6F" w:rsidRPr="00AD0FA8" w:rsidRDefault="00236A6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trike/>
          <w:sz w:val="20"/>
          <w:szCs w:val="20"/>
        </w:rPr>
      </w:pPr>
      <w:r w:rsidRPr="003E400E">
        <w:rPr>
          <w:rFonts w:ascii="Arial" w:hAnsi="Arial" w:cs="Arial"/>
          <w:sz w:val="20"/>
          <w:szCs w:val="20"/>
        </w:rPr>
        <w:t>A</w:t>
      </w:r>
      <w:r w:rsidRPr="00AD0FA8">
        <w:rPr>
          <w:rFonts w:ascii="Arial" w:hAnsi="Arial" w:cs="Arial"/>
          <w:strike/>
          <w:sz w:val="20"/>
          <w:szCs w:val="20"/>
        </w:rPr>
        <w:t xml:space="preserve">LCPT SESSION 2  </w:t>
      </w:r>
      <w:r w:rsidRPr="00AD0FA8">
        <w:rPr>
          <w:rFonts w:ascii="Arial" w:hAnsi="Arial" w:cs="Arial"/>
          <w:strike/>
          <w:sz w:val="20"/>
          <w:szCs w:val="20"/>
        </w:rPr>
        <w:tab/>
        <w:t xml:space="preserve">            </w:t>
      </w:r>
      <w:r w:rsidR="003E400E" w:rsidRPr="00AD0FA8">
        <w:rPr>
          <w:rFonts w:ascii="Arial" w:hAnsi="Arial" w:cs="Arial"/>
          <w:strike/>
          <w:sz w:val="20"/>
          <w:szCs w:val="20"/>
        </w:rPr>
        <w:tab/>
      </w:r>
      <w:r w:rsidR="005F51A9" w:rsidRPr="00AD0FA8">
        <w:rPr>
          <w:rFonts w:ascii="Arial" w:hAnsi="Arial" w:cs="Arial"/>
          <w:strike/>
          <w:sz w:val="20"/>
          <w:szCs w:val="20"/>
        </w:rPr>
        <w:t>Wed</w:t>
      </w:r>
      <w:r w:rsidRPr="00AD0FA8">
        <w:rPr>
          <w:rFonts w:ascii="Arial" w:hAnsi="Arial" w:cs="Arial"/>
          <w:strike/>
          <w:sz w:val="20"/>
          <w:szCs w:val="20"/>
        </w:rPr>
        <w:t xml:space="preserve"> </w:t>
      </w:r>
      <w:r w:rsidR="00AE6BFC" w:rsidRPr="00AD0FA8">
        <w:rPr>
          <w:rFonts w:ascii="Arial" w:hAnsi="Arial" w:cs="Arial"/>
          <w:strike/>
          <w:sz w:val="20"/>
          <w:szCs w:val="20"/>
        </w:rPr>
        <w:t>14</w:t>
      </w:r>
      <w:r w:rsidRPr="00AD0FA8">
        <w:rPr>
          <w:rFonts w:ascii="Arial" w:hAnsi="Arial" w:cs="Arial"/>
          <w:strike/>
          <w:sz w:val="20"/>
          <w:szCs w:val="20"/>
        </w:rPr>
        <w:t xml:space="preserve"> Dec @1100</w:t>
      </w:r>
    </w:p>
    <w:p w14:paraId="2DB7B277" w14:textId="2FFA9A22" w:rsidR="00245CAF" w:rsidRPr="00AD0FA8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trike/>
          <w:sz w:val="20"/>
          <w:szCs w:val="20"/>
        </w:rPr>
      </w:pPr>
      <w:r w:rsidRPr="00AD0FA8">
        <w:rPr>
          <w:rFonts w:ascii="Arial" w:hAnsi="Arial" w:cs="Arial"/>
          <w:strike/>
          <w:sz w:val="20"/>
          <w:szCs w:val="20"/>
        </w:rPr>
        <w:t>ALCPT SESSION 3</w:t>
      </w:r>
      <w:r w:rsidRPr="00AD0FA8">
        <w:rPr>
          <w:rFonts w:ascii="Arial" w:hAnsi="Arial" w:cs="Arial"/>
          <w:strike/>
          <w:sz w:val="20"/>
          <w:szCs w:val="20"/>
        </w:rPr>
        <w:tab/>
      </w:r>
      <w:r w:rsidRPr="00AD0FA8">
        <w:rPr>
          <w:rFonts w:ascii="Arial" w:hAnsi="Arial" w:cs="Arial"/>
          <w:strike/>
          <w:sz w:val="20"/>
          <w:szCs w:val="20"/>
        </w:rPr>
        <w:tab/>
      </w:r>
      <w:r w:rsidR="003E400E" w:rsidRPr="00AD0FA8">
        <w:rPr>
          <w:rFonts w:ascii="Arial" w:hAnsi="Arial" w:cs="Arial"/>
          <w:strike/>
          <w:sz w:val="20"/>
          <w:szCs w:val="20"/>
        </w:rPr>
        <w:tab/>
      </w:r>
      <w:r w:rsidRPr="00AD0FA8">
        <w:rPr>
          <w:rFonts w:ascii="Arial" w:hAnsi="Arial" w:cs="Arial"/>
          <w:strike/>
          <w:sz w:val="20"/>
          <w:szCs w:val="20"/>
        </w:rPr>
        <w:t>Wed 23 Dec @1100</w:t>
      </w:r>
    </w:p>
    <w:p w14:paraId="6F981FA9" w14:textId="1A2784A5" w:rsidR="00EB3F24" w:rsidRPr="003E400E" w:rsidRDefault="00EB3F24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3E400E">
        <w:rPr>
          <w:rFonts w:ascii="Arial" w:hAnsi="Arial" w:cs="Arial"/>
          <w:b/>
          <w:bCs/>
          <w:sz w:val="20"/>
          <w:szCs w:val="20"/>
        </w:rPr>
        <w:t xml:space="preserve">No ECL </w:t>
      </w:r>
    </w:p>
    <w:p w14:paraId="3546A205" w14:textId="48B5C2B8" w:rsidR="00236A6F" w:rsidRPr="003E400E" w:rsidRDefault="004B324C" w:rsidP="003E400E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>January 2023</w:t>
      </w:r>
    </w:p>
    <w:p w14:paraId="3BD8DE95" w14:textId="6C4951F3" w:rsidR="00D57F95" w:rsidRPr="003E400E" w:rsidRDefault="00D57F95" w:rsidP="003E400E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i/>
          <w:sz w:val="20"/>
          <w:szCs w:val="20"/>
        </w:rPr>
        <w:t>RIO</w:t>
      </w:r>
      <w:r w:rsidRPr="003E400E">
        <w:rPr>
          <w:rFonts w:ascii="Arial" w:hAnsi="Arial" w:cs="Arial"/>
          <w:i/>
          <w:sz w:val="20"/>
          <w:szCs w:val="20"/>
        </w:rPr>
        <w:tab/>
      </w:r>
    </w:p>
    <w:p w14:paraId="71C27753" w14:textId="03D13A24" w:rsidR="00236A6F" w:rsidRPr="00AD0FA8" w:rsidRDefault="00236A6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trike/>
          <w:sz w:val="20"/>
          <w:szCs w:val="20"/>
        </w:rPr>
      </w:pPr>
      <w:r w:rsidRPr="00AD0FA8">
        <w:rPr>
          <w:rFonts w:ascii="Arial" w:hAnsi="Arial" w:cs="Arial"/>
          <w:strike/>
          <w:sz w:val="20"/>
          <w:szCs w:val="20"/>
        </w:rPr>
        <w:t xml:space="preserve">ALCPT SESSION 1  </w:t>
      </w:r>
      <w:r w:rsidRPr="00AD0FA8">
        <w:rPr>
          <w:rFonts w:ascii="Arial" w:hAnsi="Arial" w:cs="Arial"/>
          <w:strike/>
          <w:sz w:val="20"/>
          <w:szCs w:val="20"/>
        </w:rPr>
        <w:tab/>
      </w:r>
      <w:r w:rsidRPr="00AD0FA8">
        <w:rPr>
          <w:rFonts w:ascii="Arial" w:hAnsi="Arial" w:cs="Arial"/>
          <w:strike/>
          <w:sz w:val="20"/>
          <w:szCs w:val="20"/>
        </w:rPr>
        <w:tab/>
      </w:r>
      <w:r w:rsidR="005F51A9" w:rsidRPr="00AD0FA8">
        <w:rPr>
          <w:rFonts w:ascii="Arial" w:hAnsi="Arial" w:cs="Arial"/>
          <w:strike/>
          <w:sz w:val="20"/>
          <w:szCs w:val="20"/>
        </w:rPr>
        <w:t>Wed</w:t>
      </w:r>
      <w:r w:rsidRPr="00AD0FA8">
        <w:rPr>
          <w:rFonts w:ascii="Arial" w:hAnsi="Arial" w:cs="Arial"/>
          <w:strike/>
          <w:sz w:val="20"/>
          <w:szCs w:val="20"/>
        </w:rPr>
        <w:t xml:space="preserve"> 1</w:t>
      </w:r>
      <w:r w:rsidR="00EB3F24" w:rsidRPr="00AD0FA8">
        <w:rPr>
          <w:rFonts w:ascii="Arial" w:hAnsi="Arial" w:cs="Arial"/>
          <w:strike/>
          <w:sz w:val="20"/>
          <w:szCs w:val="20"/>
        </w:rPr>
        <w:t>1 Jan 2023</w:t>
      </w:r>
      <w:r w:rsidRPr="00AD0FA8">
        <w:rPr>
          <w:rFonts w:ascii="Arial" w:hAnsi="Arial" w:cs="Arial"/>
          <w:strike/>
          <w:sz w:val="20"/>
          <w:szCs w:val="20"/>
        </w:rPr>
        <w:t xml:space="preserve"> @1100</w:t>
      </w:r>
    </w:p>
    <w:p w14:paraId="50BE06E7" w14:textId="3BF7C83E" w:rsidR="00EB3F24" w:rsidRPr="00AD0FA8" w:rsidRDefault="00EB3F24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trike/>
          <w:sz w:val="20"/>
          <w:szCs w:val="20"/>
        </w:rPr>
      </w:pPr>
      <w:r w:rsidRPr="00AD0FA8">
        <w:rPr>
          <w:rFonts w:ascii="Arial" w:hAnsi="Arial" w:cs="Arial"/>
          <w:strike/>
          <w:sz w:val="20"/>
          <w:szCs w:val="20"/>
        </w:rPr>
        <w:t xml:space="preserve">ALCPT SESSION 2  </w:t>
      </w:r>
      <w:r w:rsidRPr="00AD0FA8">
        <w:rPr>
          <w:rFonts w:ascii="Arial" w:hAnsi="Arial" w:cs="Arial"/>
          <w:strike/>
          <w:sz w:val="20"/>
          <w:szCs w:val="20"/>
        </w:rPr>
        <w:tab/>
        <w:t xml:space="preserve">            </w:t>
      </w:r>
      <w:r w:rsidR="003E400E" w:rsidRPr="00AD0FA8">
        <w:rPr>
          <w:rFonts w:ascii="Arial" w:hAnsi="Arial" w:cs="Arial"/>
          <w:strike/>
          <w:sz w:val="20"/>
          <w:szCs w:val="20"/>
        </w:rPr>
        <w:tab/>
      </w:r>
      <w:r w:rsidRPr="00AD0FA8">
        <w:rPr>
          <w:rFonts w:ascii="Arial" w:hAnsi="Arial" w:cs="Arial"/>
          <w:strike/>
          <w:sz w:val="20"/>
          <w:szCs w:val="20"/>
        </w:rPr>
        <w:t>Wed 18 Jan @1100</w:t>
      </w:r>
    </w:p>
    <w:p w14:paraId="72190B7E" w14:textId="171A0342" w:rsidR="005E6CB2" w:rsidRPr="00AD0FA8" w:rsidRDefault="00236A6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b/>
          <w:bCs/>
          <w:strike/>
          <w:sz w:val="20"/>
          <w:szCs w:val="20"/>
        </w:rPr>
      </w:pPr>
      <w:r w:rsidRPr="00AD0FA8">
        <w:rPr>
          <w:rFonts w:ascii="Arial" w:hAnsi="Arial" w:cs="Arial"/>
          <w:b/>
          <w:bCs/>
          <w:strike/>
          <w:sz w:val="20"/>
          <w:szCs w:val="20"/>
        </w:rPr>
        <w:t xml:space="preserve">ECLT SESSION 2                        </w:t>
      </w:r>
      <w:r w:rsidR="003E400E" w:rsidRPr="00AD0FA8">
        <w:rPr>
          <w:rFonts w:ascii="Arial" w:hAnsi="Arial" w:cs="Arial"/>
          <w:b/>
          <w:bCs/>
          <w:strike/>
          <w:sz w:val="20"/>
          <w:szCs w:val="20"/>
        </w:rPr>
        <w:tab/>
      </w:r>
      <w:r w:rsidR="001865F8" w:rsidRPr="00AD0FA8">
        <w:rPr>
          <w:rFonts w:ascii="Arial" w:hAnsi="Arial" w:cs="Arial"/>
          <w:b/>
          <w:strike/>
          <w:sz w:val="20"/>
          <w:szCs w:val="20"/>
        </w:rPr>
        <w:t>Wed</w:t>
      </w:r>
      <w:r w:rsidRPr="00AD0FA8">
        <w:rPr>
          <w:rFonts w:ascii="Arial" w:hAnsi="Arial" w:cs="Arial"/>
          <w:b/>
          <w:bCs/>
          <w:strike/>
          <w:sz w:val="20"/>
          <w:szCs w:val="20"/>
        </w:rPr>
        <w:t xml:space="preserve"> </w:t>
      </w:r>
      <w:r w:rsidR="0074142D" w:rsidRPr="00AD0FA8">
        <w:rPr>
          <w:rFonts w:ascii="Arial" w:hAnsi="Arial" w:cs="Arial"/>
          <w:b/>
          <w:bCs/>
          <w:strike/>
          <w:sz w:val="20"/>
          <w:szCs w:val="20"/>
        </w:rPr>
        <w:t>25</w:t>
      </w:r>
      <w:r w:rsidRPr="00AD0FA8">
        <w:rPr>
          <w:rFonts w:ascii="Arial" w:hAnsi="Arial" w:cs="Arial"/>
          <w:b/>
          <w:bCs/>
          <w:strike/>
          <w:sz w:val="20"/>
          <w:szCs w:val="20"/>
        </w:rPr>
        <w:t xml:space="preserve"> </w:t>
      </w:r>
      <w:r w:rsidR="0074142D" w:rsidRPr="00AD0FA8">
        <w:rPr>
          <w:rFonts w:ascii="Arial" w:hAnsi="Arial" w:cs="Arial"/>
          <w:b/>
          <w:bCs/>
          <w:strike/>
          <w:sz w:val="20"/>
          <w:szCs w:val="20"/>
        </w:rPr>
        <w:t>Jan</w:t>
      </w:r>
      <w:r w:rsidRPr="00AD0FA8">
        <w:rPr>
          <w:rFonts w:ascii="Arial" w:hAnsi="Arial" w:cs="Arial"/>
          <w:b/>
          <w:bCs/>
          <w:strike/>
          <w:sz w:val="20"/>
          <w:szCs w:val="20"/>
        </w:rPr>
        <w:t xml:space="preserve"> @1100</w:t>
      </w:r>
    </w:p>
    <w:p w14:paraId="611E15F1" w14:textId="4F9A711A" w:rsidR="00245CAF" w:rsidRPr="003E400E" w:rsidRDefault="00245CAF" w:rsidP="003E400E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>February 2023</w:t>
      </w:r>
    </w:p>
    <w:p w14:paraId="53D9D861" w14:textId="57096201" w:rsidR="00D57F95" w:rsidRPr="003E400E" w:rsidRDefault="00D57F95" w:rsidP="003E400E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i/>
          <w:sz w:val="20"/>
          <w:szCs w:val="20"/>
        </w:rPr>
        <w:t>RIO</w:t>
      </w:r>
      <w:r w:rsidRPr="003E400E">
        <w:rPr>
          <w:rFonts w:ascii="Arial" w:hAnsi="Arial" w:cs="Arial"/>
          <w:i/>
          <w:sz w:val="20"/>
          <w:szCs w:val="20"/>
        </w:rPr>
        <w:tab/>
      </w:r>
    </w:p>
    <w:p w14:paraId="5A3CA1E8" w14:textId="2B4AF627" w:rsidR="00245CAF" w:rsidRPr="00AD0FA8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trike/>
          <w:sz w:val="20"/>
          <w:szCs w:val="20"/>
        </w:rPr>
      </w:pPr>
      <w:r w:rsidRPr="00AD0FA8">
        <w:rPr>
          <w:rFonts w:ascii="Arial" w:hAnsi="Arial" w:cs="Arial"/>
          <w:strike/>
          <w:sz w:val="20"/>
          <w:szCs w:val="20"/>
        </w:rPr>
        <w:t xml:space="preserve">ALCPT SESSION 1  </w:t>
      </w:r>
      <w:r w:rsidRPr="00AD0FA8">
        <w:rPr>
          <w:rFonts w:ascii="Arial" w:hAnsi="Arial" w:cs="Arial"/>
          <w:strike/>
          <w:sz w:val="20"/>
          <w:szCs w:val="20"/>
        </w:rPr>
        <w:tab/>
      </w:r>
      <w:r w:rsidRPr="00AD0FA8">
        <w:rPr>
          <w:rFonts w:ascii="Arial" w:hAnsi="Arial" w:cs="Arial"/>
          <w:strike/>
          <w:sz w:val="20"/>
          <w:szCs w:val="20"/>
        </w:rPr>
        <w:tab/>
        <w:t xml:space="preserve">Wed 15 </w:t>
      </w:r>
      <w:r w:rsidR="00D57F95" w:rsidRPr="00AD0FA8">
        <w:rPr>
          <w:rFonts w:ascii="Arial" w:hAnsi="Arial" w:cs="Arial"/>
          <w:strike/>
          <w:sz w:val="20"/>
          <w:szCs w:val="20"/>
        </w:rPr>
        <w:t xml:space="preserve">Feb </w:t>
      </w:r>
      <w:r w:rsidRPr="00AD0FA8">
        <w:rPr>
          <w:rFonts w:ascii="Arial" w:hAnsi="Arial" w:cs="Arial"/>
          <w:strike/>
          <w:sz w:val="20"/>
          <w:szCs w:val="20"/>
        </w:rPr>
        <w:t>@1100</w:t>
      </w:r>
      <w:r w:rsidR="00AD0FA8">
        <w:rPr>
          <w:rFonts w:ascii="Arial" w:hAnsi="Arial" w:cs="Arial"/>
          <w:strike/>
          <w:sz w:val="20"/>
          <w:szCs w:val="20"/>
        </w:rPr>
        <w:t xml:space="preserve">  Canceled</w:t>
      </w:r>
      <w:bookmarkStart w:id="0" w:name="_GoBack"/>
      <w:bookmarkEnd w:id="0"/>
    </w:p>
    <w:p w14:paraId="631C1593" w14:textId="77E59B20" w:rsidR="00245CAF" w:rsidRPr="00AD0FA8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trike/>
          <w:sz w:val="20"/>
          <w:szCs w:val="20"/>
        </w:rPr>
      </w:pPr>
      <w:r w:rsidRPr="00AD0FA8">
        <w:rPr>
          <w:rFonts w:ascii="Arial" w:hAnsi="Arial" w:cs="Arial"/>
          <w:strike/>
          <w:sz w:val="20"/>
          <w:szCs w:val="20"/>
        </w:rPr>
        <w:t xml:space="preserve">ALCPT SESSION 2                     </w:t>
      </w:r>
      <w:r w:rsidR="00D57F95" w:rsidRPr="00AD0FA8">
        <w:rPr>
          <w:rFonts w:ascii="Arial" w:hAnsi="Arial" w:cs="Arial"/>
          <w:strike/>
          <w:sz w:val="20"/>
          <w:szCs w:val="20"/>
        </w:rPr>
        <w:t xml:space="preserve"> </w:t>
      </w:r>
      <w:r w:rsidR="003E400E" w:rsidRPr="00AD0FA8">
        <w:rPr>
          <w:rFonts w:ascii="Arial" w:hAnsi="Arial" w:cs="Arial"/>
          <w:strike/>
          <w:sz w:val="20"/>
          <w:szCs w:val="20"/>
        </w:rPr>
        <w:tab/>
      </w:r>
      <w:r w:rsidRPr="00AD0FA8">
        <w:rPr>
          <w:rFonts w:ascii="Arial" w:hAnsi="Arial" w:cs="Arial"/>
          <w:strike/>
          <w:sz w:val="20"/>
          <w:szCs w:val="20"/>
        </w:rPr>
        <w:t xml:space="preserve">Wed 22 </w:t>
      </w:r>
      <w:r w:rsidR="00D57F95" w:rsidRPr="00AD0FA8">
        <w:rPr>
          <w:rFonts w:ascii="Arial" w:hAnsi="Arial" w:cs="Arial"/>
          <w:strike/>
          <w:sz w:val="20"/>
          <w:szCs w:val="20"/>
        </w:rPr>
        <w:t xml:space="preserve">Feb </w:t>
      </w:r>
      <w:r w:rsidRPr="00AD0FA8">
        <w:rPr>
          <w:rFonts w:ascii="Arial" w:hAnsi="Arial" w:cs="Arial"/>
          <w:strike/>
          <w:sz w:val="20"/>
          <w:szCs w:val="20"/>
        </w:rPr>
        <w:t>@1100</w:t>
      </w:r>
    </w:p>
    <w:p w14:paraId="47748F81" w14:textId="6F9307F0" w:rsidR="00245CAF" w:rsidRPr="00AD0FA8" w:rsidRDefault="00245CAF" w:rsidP="003E400E">
      <w:pPr>
        <w:pStyle w:val="ListParagraph"/>
        <w:numPr>
          <w:ilvl w:val="2"/>
          <w:numId w:val="3"/>
        </w:numPr>
        <w:spacing w:after="0" w:line="240" w:lineRule="auto"/>
        <w:rPr>
          <w:rFonts w:ascii="Arial" w:hAnsi="Arial" w:cs="Arial"/>
          <w:b/>
          <w:bCs/>
          <w:strike/>
          <w:sz w:val="20"/>
          <w:szCs w:val="20"/>
        </w:rPr>
      </w:pPr>
      <w:r w:rsidRPr="00AD0FA8">
        <w:rPr>
          <w:rFonts w:ascii="Arial" w:hAnsi="Arial" w:cs="Arial"/>
          <w:b/>
          <w:bCs/>
          <w:strike/>
          <w:sz w:val="20"/>
          <w:szCs w:val="20"/>
        </w:rPr>
        <w:t xml:space="preserve">ECLT SESSION 3                        </w:t>
      </w:r>
      <w:r w:rsidR="003E400E" w:rsidRPr="00AD0FA8">
        <w:rPr>
          <w:rFonts w:ascii="Arial" w:hAnsi="Arial" w:cs="Arial"/>
          <w:b/>
          <w:bCs/>
          <w:strike/>
          <w:sz w:val="20"/>
          <w:szCs w:val="20"/>
        </w:rPr>
        <w:tab/>
      </w:r>
      <w:r w:rsidR="00D57F95" w:rsidRPr="00AD0FA8">
        <w:rPr>
          <w:rFonts w:ascii="Arial" w:hAnsi="Arial" w:cs="Arial"/>
          <w:b/>
          <w:strike/>
          <w:sz w:val="20"/>
          <w:szCs w:val="20"/>
        </w:rPr>
        <w:t>Tues</w:t>
      </w:r>
      <w:r w:rsidR="0074142D" w:rsidRPr="00AD0FA8">
        <w:rPr>
          <w:rFonts w:ascii="Arial" w:hAnsi="Arial" w:cs="Arial"/>
          <w:b/>
          <w:strike/>
          <w:sz w:val="20"/>
          <w:szCs w:val="20"/>
        </w:rPr>
        <w:t xml:space="preserve"> 28 Feb</w:t>
      </w:r>
      <w:r w:rsidR="003E400E" w:rsidRPr="00AD0FA8">
        <w:rPr>
          <w:rFonts w:ascii="Arial" w:hAnsi="Arial" w:cs="Arial"/>
          <w:b/>
          <w:strike/>
          <w:sz w:val="20"/>
          <w:szCs w:val="20"/>
        </w:rPr>
        <w:t xml:space="preserve"> </w:t>
      </w:r>
      <w:r w:rsidRPr="00AD0FA8">
        <w:rPr>
          <w:rFonts w:ascii="Arial" w:hAnsi="Arial" w:cs="Arial"/>
          <w:b/>
          <w:strike/>
          <w:sz w:val="20"/>
          <w:szCs w:val="20"/>
        </w:rPr>
        <w:t>@1</w:t>
      </w:r>
      <w:r w:rsidR="003E400E" w:rsidRPr="00AD0FA8">
        <w:rPr>
          <w:rFonts w:ascii="Arial" w:hAnsi="Arial" w:cs="Arial"/>
          <w:b/>
          <w:strike/>
          <w:sz w:val="20"/>
          <w:szCs w:val="20"/>
        </w:rPr>
        <w:t>43</w:t>
      </w:r>
      <w:r w:rsidRPr="00AD0FA8">
        <w:rPr>
          <w:rFonts w:ascii="Arial" w:hAnsi="Arial" w:cs="Arial"/>
          <w:b/>
          <w:strike/>
          <w:sz w:val="20"/>
          <w:szCs w:val="20"/>
        </w:rPr>
        <w:t>0</w:t>
      </w:r>
    </w:p>
    <w:p w14:paraId="5DB21F4E" w14:textId="5F171535" w:rsidR="00245CAF" w:rsidRPr="003E400E" w:rsidRDefault="00245CAF" w:rsidP="003E400E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 xml:space="preserve">March 2023 </w:t>
      </w:r>
    </w:p>
    <w:p w14:paraId="1567CC34" w14:textId="77777777" w:rsidR="00245CAF" w:rsidRPr="003E400E" w:rsidRDefault="00245CAF" w:rsidP="003E400E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i/>
          <w:sz w:val="20"/>
          <w:szCs w:val="20"/>
        </w:rPr>
      </w:pPr>
      <w:r w:rsidRPr="003E400E">
        <w:rPr>
          <w:rFonts w:ascii="Arial" w:hAnsi="Arial" w:cs="Arial"/>
          <w:i/>
          <w:sz w:val="20"/>
          <w:szCs w:val="20"/>
        </w:rPr>
        <w:t xml:space="preserve">RIO </w:t>
      </w:r>
    </w:p>
    <w:p w14:paraId="4A11AAB3" w14:textId="78EC9811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sz w:val="20"/>
          <w:szCs w:val="20"/>
        </w:rPr>
        <w:t xml:space="preserve">ALCPT SESSION 1                     </w:t>
      </w:r>
      <w:r w:rsidR="003E400E">
        <w:rPr>
          <w:rFonts w:ascii="Arial" w:hAnsi="Arial" w:cs="Arial"/>
          <w:sz w:val="20"/>
          <w:szCs w:val="20"/>
        </w:rPr>
        <w:tab/>
      </w:r>
      <w:r w:rsidR="00D57F95" w:rsidRPr="003E400E">
        <w:rPr>
          <w:rFonts w:ascii="Arial" w:hAnsi="Arial" w:cs="Arial"/>
          <w:sz w:val="20"/>
          <w:szCs w:val="20"/>
        </w:rPr>
        <w:t>Wed 15 Mar</w:t>
      </w:r>
      <w:r w:rsidRPr="003E400E">
        <w:rPr>
          <w:rFonts w:ascii="Arial" w:hAnsi="Arial" w:cs="Arial"/>
          <w:sz w:val="20"/>
          <w:szCs w:val="20"/>
        </w:rPr>
        <w:t xml:space="preserve"> @1100</w:t>
      </w:r>
    </w:p>
    <w:p w14:paraId="22CE7DA1" w14:textId="18CC83E5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sz w:val="20"/>
          <w:szCs w:val="20"/>
        </w:rPr>
        <w:t>ALCPT SESSION 2</w:t>
      </w:r>
      <w:r w:rsidRPr="003E400E">
        <w:rPr>
          <w:rFonts w:ascii="Arial" w:hAnsi="Arial" w:cs="Arial"/>
          <w:sz w:val="20"/>
          <w:szCs w:val="20"/>
        </w:rPr>
        <w:tab/>
        <w:t xml:space="preserve">            </w:t>
      </w:r>
      <w:r w:rsidR="003E400E">
        <w:rPr>
          <w:rFonts w:ascii="Arial" w:hAnsi="Arial" w:cs="Arial"/>
          <w:sz w:val="20"/>
          <w:szCs w:val="20"/>
        </w:rPr>
        <w:tab/>
      </w:r>
      <w:r w:rsidR="003E400E">
        <w:rPr>
          <w:rFonts w:ascii="Arial" w:hAnsi="Arial" w:cs="Arial"/>
          <w:sz w:val="20"/>
          <w:szCs w:val="20"/>
        </w:rPr>
        <w:tab/>
      </w:r>
      <w:r w:rsidR="00D57F95" w:rsidRPr="003E400E">
        <w:rPr>
          <w:rFonts w:ascii="Arial" w:hAnsi="Arial" w:cs="Arial"/>
          <w:sz w:val="20"/>
          <w:szCs w:val="20"/>
        </w:rPr>
        <w:t>Wed 22 Mar</w:t>
      </w:r>
      <w:r w:rsidRPr="003E400E">
        <w:rPr>
          <w:rFonts w:ascii="Arial" w:hAnsi="Arial" w:cs="Arial"/>
          <w:sz w:val="20"/>
          <w:szCs w:val="20"/>
        </w:rPr>
        <w:t xml:space="preserve"> @1100</w:t>
      </w:r>
    </w:p>
    <w:p w14:paraId="66B652D7" w14:textId="5BFBC77A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 xml:space="preserve">ECLT SESSION 3                       </w:t>
      </w:r>
      <w:r w:rsidR="003E400E">
        <w:rPr>
          <w:rFonts w:ascii="Arial" w:hAnsi="Arial" w:cs="Arial"/>
          <w:b/>
          <w:sz w:val="20"/>
          <w:szCs w:val="20"/>
        </w:rPr>
        <w:tab/>
      </w:r>
      <w:r w:rsidRPr="003E400E">
        <w:rPr>
          <w:rFonts w:ascii="Arial" w:hAnsi="Arial" w:cs="Arial"/>
          <w:b/>
          <w:sz w:val="20"/>
          <w:szCs w:val="20"/>
        </w:rPr>
        <w:t xml:space="preserve">Wed </w:t>
      </w:r>
      <w:r w:rsidR="00D57F95" w:rsidRPr="003E400E">
        <w:rPr>
          <w:rFonts w:ascii="Arial" w:hAnsi="Arial" w:cs="Arial"/>
          <w:b/>
          <w:sz w:val="20"/>
          <w:szCs w:val="20"/>
        </w:rPr>
        <w:t>29</w:t>
      </w:r>
      <w:r w:rsidRPr="003E400E">
        <w:rPr>
          <w:rFonts w:ascii="Arial" w:hAnsi="Arial" w:cs="Arial"/>
          <w:b/>
          <w:sz w:val="20"/>
          <w:szCs w:val="20"/>
        </w:rPr>
        <w:t xml:space="preserve"> </w:t>
      </w:r>
      <w:r w:rsidR="00D57F95" w:rsidRPr="003E400E">
        <w:rPr>
          <w:rFonts w:ascii="Arial" w:hAnsi="Arial" w:cs="Arial"/>
          <w:b/>
          <w:sz w:val="20"/>
          <w:szCs w:val="20"/>
        </w:rPr>
        <w:t>Mar</w:t>
      </w:r>
      <w:r w:rsidRPr="003E400E">
        <w:rPr>
          <w:rFonts w:ascii="Arial" w:hAnsi="Arial" w:cs="Arial"/>
          <w:b/>
          <w:sz w:val="20"/>
          <w:szCs w:val="20"/>
        </w:rPr>
        <w:t xml:space="preserve"> @1</w:t>
      </w:r>
      <w:r w:rsidR="003E400E" w:rsidRPr="003E400E">
        <w:rPr>
          <w:rFonts w:ascii="Arial" w:hAnsi="Arial" w:cs="Arial"/>
          <w:b/>
          <w:sz w:val="20"/>
          <w:szCs w:val="20"/>
        </w:rPr>
        <w:t>43</w:t>
      </w:r>
      <w:r w:rsidRPr="003E400E">
        <w:rPr>
          <w:rFonts w:ascii="Arial" w:hAnsi="Arial" w:cs="Arial"/>
          <w:b/>
          <w:sz w:val="20"/>
          <w:szCs w:val="20"/>
        </w:rPr>
        <w:t>0</w:t>
      </w:r>
    </w:p>
    <w:p w14:paraId="7B94FBA3" w14:textId="2A71B2CE" w:rsidR="00245CAF" w:rsidRPr="003E400E" w:rsidRDefault="00245CAF" w:rsidP="003E400E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>April 2023</w:t>
      </w:r>
    </w:p>
    <w:p w14:paraId="1D868DE2" w14:textId="77777777" w:rsidR="00245CAF" w:rsidRPr="003E400E" w:rsidRDefault="00245CAF" w:rsidP="003E400E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i/>
          <w:sz w:val="20"/>
          <w:szCs w:val="20"/>
        </w:rPr>
      </w:pPr>
      <w:r w:rsidRPr="003E400E">
        <w:rPr>
          <w:rFonts w:ascii="Arial" w:hAnsi="Arial" w:cs="Arial"/>
          <w:i/>
          <w:sz w:val="20"/>
          <w:szCs w:val="20"/>
        </w:rPr>
        <w:t xml:space="preserve">RIO </w:t>
      </w:r>
    </w:p>
    <w:p w14:paraId="4DFDDFB5" w14:textId="44E92A89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sz w:val="20"/>
          <w:szCs w:val="20"/>
        </w:rPr>
        <w:t xml:space="preserve">ALCPT SESSION 1                     </w:t>
      </w:r>
      <w:r w:rsidR="003E400E">
        <w:rPr>
          <w:rFonts w:ascii="Arial" w:hAnsi="Arial" w:cs="Arial"/>
          <w:sz w:val="20"/>
          <w:szCs w:val="20"/>
        </w:rPr>
        <w:tab/>
      </w:r>
      <w:r w:rsidR="00D57F95" w:rsidRPr="003E400E">
        <w:rPr>
          <w:rFonts w:ascii="Arial" w:hAnsi="Arial" w:cs="Arial"/>
          <w:sz w:val="20"/>
          <w:szCs w:val="20"/>
        </w:rPr>
        <w:t>Wed 12 Apr</w:t>
      </w:r>
      <w:r w:rsidRPr="003E400E">
        <w:rPr>
          <w:rFonts w:ascii="Arial" w:hAnsi="Arial" w:cs="Arial"/>
          <w:sz w:val="20"/>
          <w:szCs w:val="20"/>
        </w:rPr>
        <w:t xml:space="preserve"> @1100</w:t>
      </w:r>
    </w:p>
    <w:p w14:paraId="1F7BFCF8" w14:textId="7D65A45F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sz w:val="20"/>
          <w:szCs w:val="20"/>
        </w:rPr>
        <w:t>ALCPT SESSION 2</w:t>
      </w:r>
      <w:r w:rsidRPr="003E400E">
        <w:rPr>
          <w:rFonts w:ascii="Arial" w:hAnsi="Arial" w:cs="Arial"/>
          <w:sz w:val="20"/>
          <w:szCs w:val="20"/>
        </w:rPr>
        <w:tab/>
        <w:t xml:space="preserve">            </w:t>
      </w:r>
      <w:r w:rsidR="003E400E">
        <w:rPr>
          <w:rFonts w:ascii="Arial" w:hAnsi="Arial" w:cs="Arial"/>
          <w:sz w:val="20"/>
          <w:szCs w:val="20"/>
        </w:rPr>
        <w:tab/>
      </w:r>
      <w:r w:rsidR="003E400E">
        <w:rPr>
          <w:rFonts w:ascii="Arial" w:hAnsi="Arial" w:cs="Arial"/>
          <w:sz w:val="20"/>
          <w:szCs w:val="20"/>
        </w:rPr>
        <w:tab/>
      </w:r>
      <w:r w:rsidR="00D57F95" w:rsidRPr="003E400E">
        <w:rPr>
          <w:rFonts w:ascii="Arial" w:hAnsi="Arial" w:cs="Arial"/>
          <w:sz w:val="20"/>
          <w:szCs w:val="20"/>
        </w:rPr>
        <w:t>Wed 19 Apr</w:t>
      </w:r>
      <w:r w:rsidRPr="003E400E">
        <w:rPr>
          <w:rFonts w:ascii="Arial" w:hAnsi="Arial" w:cs="Arial"/>
          <w:sz w:val="20"/>
          <w:szCs w:val="20"/>
        </w:rPr>
        <w:t xml:space="preserve"> @1100</w:t>
      </w:r>
    </w:p>
    <w:p w14:paraId="72A4843E" w14:textId="3F5FBB36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 xml:space="preserve">ECLT SESSION 3                        </w:t>
      </w:r>
      <w:r w:rsidR="003E400E">
        <w:rPr>
          <w:rFonts w:ascii="Arial" w:hAnsi="Arial" w:cs="Arial"/>
          <w:b/>
          <w:sz w:val="20"/>
          <w:szCs w:val="20"/>
        </w:rPr>
        <w:tab/>
      </w:r>
      <w:r w:rsidR="00D57F95" w:rsidRPr="003E400E">
        <w:rPr>
          <w:rFonts w:ascii="Arial" w:hAnsi="Arial" w:cs="Arial"/>
          <w:b/>
          <w:sz w:val="20"/>
          <w:szCs w:val="20"/>
        </w:rPr>
        <w:t>Fri 28 Apr</w:t>
      </w:r>
      <w:r w:rsidRPr="003E400E">
        <w:rPr>
          <w:rFonts w:ascii="Arial" w:hAnsi="Arial" w:cs="Arial"/>
          <w:b/>
          <w:sz w:val="20"/>
          <w:szCs w:val="20"/>
        </w:rPr>
        <w:t xml:space="preserve"> @1</w:t>
      </w:r>
      <w:r w:rsidR="003E400E" w:rsidRPr="003E400E">
        <w:rPr>
          <w:rFonts w:ascii="Arial" w:hAnsi="Arial" w:cs="Arial"/>
          <w:b/>
          <w:sz w:val="20"/>
          <w:szCs w:val="20"/>
        </w:rPr>
        <w:t>43</w:t>
      </w:r>
      <w:r w:rsidRPr="003E400E">
        <w:rPr>
          <w:rFonts w:ascii="Arial" w:hAnsi="Arial" w:cs="Arial"/>
          <w:b/>
          <w:sz w:val="20"/>
          <w:szCs w:val="20"/>
        </w:rPr>
        <w:t>0</w:t>
      </w:r>
    </w:p>
    <w:p w14:paraId="2C7229AC" w14:textId="377DDE0A" w:rsidR="00245CAF" w:rsidRPr="003E400E" w:rsidRDefault="00245CAF" w:rsidP="003E400E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>May 2023</w:t>
      </w:r>
    </w:p>
    <w:p w14:paraId="32B57BBC" w14:textId="77777777" w:rsidR="00245CAF" w:rsidRPr="003E400E" w:rsidRDefault="00245CAF" w:rsidP="003E400E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i/>
          <w:sz w:val="20"/>
          <w:szCs w:val="20"/>
        </w:rPr>
      </w:pPr>
      <w:r w:rsidRPr="003E400E">
        <w:rPr>
          <w:rFonts w:ascii="Arial" w:hAnsi="Arial" w:cs="Arial"/>
          <w:i/>
          <w:sz w:val="20"/>
          <w:szCs w:val="20"/>
        </w:rPr>
        <w:t xml:space="preserve">RIO </w:t>
      </w:r>
    </w:p>
    <w:p w14:paraId="7758A360" w14:textId="0F167026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sz w:val="20"/>
          <w:szCs w:val="20"/>
        </w:rPr>
        <w:t xml:space="preserve">ALCPT SESSION 1  </w:t>
      </w:r>
      <w:r w:rsidRPr="003E400E">
        <w:rPr>
          <w:rFonts w:ascii="Arial" w:hAnsi="Arial" w:cs="Arial"/>
          <w:sz w:val="20"/>
          <w:szCs w:val="20"/>
        </w:rPr>
        <w:tab/>
        <w:t xml:space="preserve">            </w:t>
      </w:r>
      <w:r w:rsidR="003E400E">
        <w:rPr>
          <w:rFonts w:ascii="Arial" w:hAnsi="Arial" w:cs="Arial"/>
          <w:sz w:val="20"/>
          <w:szCs w:val="20"/>
        </w:rPr>
        <w:tab/>
      </w:r>
      <w:r w:rsidR="00D57F95" w:rsidRPr="003E400E">
        <w:rPr>
          <w:rFonts w:ascii="Arial" w:hAnsi="Arial" w:cs="Arial"/>
          <w:sz w:val="20"/>
          <w:szCs w:val="20"/>
        </w:rPr>
        <w:t>Wed 10 May</w:t>
      </w:r>
      <w:r w:rsidRPr="003E400E">
        <w:rPr>
          <w:rFonts w:ascii="Arial" w:hAnsi="Arial" w:cs="Arial"/>
          <w:sz w:val="20"/>
          <w:szCs w:val="20"/>
        </w:rPr>
        <w:t xml:space="preserve"> @1100</w:t>
      </w:r>
    </w:p>
    <w:p w14:paraId="1E80900A" w14:textId="569DD345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3E400E">
        <w:rPr>
          <w:rFonts w:ascii="Arial" w:hAnsi="Arial" w:cs="Arial"/>
          <w:bCs/>
          <w:sz w:val="20"/>
          <w:szCs w:val="20"/>
        </w:rPr>
        <w:t xml:space="preserve">ALCPT SESSION 2                     </w:t>
      </w:r>
      <w:r w:rsidR="003E400E">
        <w:rPr>
          <w:rFonts w:ascii="Arial" w:hAnsi="Arial" w:cs="Arial"/>
          <w:bCs/>
          <w:sz w:val="20"/>
          <w:szCs w:val="20"/>
        </w:rPr>
        <w:tab/>
      </w:r>
      <w:r w:rsidRPr="003E400E">
        <w:rPr>
          <w:rFonts w:ascii="Arial" w:hAnsi="Arial" w:cs="Arial"/>
          <w:sz w:val="20"/>
          <w:szCs w:val="20"/>
        </w:rPr>
        <w:t>Wed</w:t>
      </w:r>
      <w:r w:rsidR="00D57F95" w:rsidRPr="003E400E">
        <w:rPr>
          <w:rFonts w:ascii="Arial" w:hAnsi="Arial" w:cs="Arial"/>
          <w:bCs/>
          <w:sz w:val="20"/>
          <w:szCs w:val="20"/>
        </w:rPr>
        <w:t xml:space="preserve"> 17 May</w:t>
      </w:r>
      <w:r w:rsidRPr="003E400E">
        <w:rPr>
          <w:rFonts w:ascii="Arial" w:hAnsi="Arial" w:cs="Arial"/>
          <w:bCs/>
          <w:sz w:val="20"/>
          <w:szCs w:val="20"/>
        </w:rPr>
        <w:t xml:space="preserve"> @1100</w:t>
      </w:r>
    </w:p>
    <w:p w14:paraId="45229458" w14:textId="58F2AC3C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3E400E">
        <w:rPr>
          <w:rFonts w:ascii="Arial" w:hAnsi="Arial" w:cs="Arial"/>
          <w:b/>
          <w:bCs/>
          <w:sz w:val="20"/>
          <w:szCs w:val="20"/>
        </w:rPr>
        <w:t xml:space="preserve">ECLT SESSION  3                       </w:t>
      </w:r>
      <w:r w:rsidR="003E400E">
        <w:rPr>
          <w:rFonts w:ascii="Arial" w:hAnsi="Arial" w:cs="Arial"/>
          <w:b/>
          <w:bCs/>
          <w:sz w:val="20"/>
          <w:szCs w:val="20"/>
        </w:rPr>
        <w:tab/>
      </w:r>
      <w:r w:rsidR="00D57F95" w:rsidRPr="003E400E">
        <w:rPr>
          <w:rFonts w:ascii="Arial" w:hAnsi="Arial" w:cs="Arial"/>
          <w:b/>
          <w:sz w:val="20"/>
          <w:szCs w:val="20"/>
        </w:rPr>
        <w:t>Fri</w:t>
      </w:r>
      <w:r w:rsidR="00D57F95" w:rsidRPr="003E400E">
        <w:rPr>
          <w:rFonts w:ascii="Arial" w:hAnsi="Arial" w:cs="Arial"/>
          <w:b/>
          <w:bCs/>
          <w:sz w:val="20"/>
          <w:szCs w:val="20"/>
        </w:rPr>
        <w:t xml:space="preserve"> 26 May</w:t>
      </w:r>
      <w:r w:rsidRPr="003E400E">
        <w:rPr>
          <w:rFonts w:ascii="Arial" w:hAnsi="Arial" w:cs="Arial"/>
          <w:b/>
          <w:bCs/>
          <w:sz w:val="20"/>
          <w:szCs w:val="20"/>
        </w:rPr>
        <w:t xml:space="preserve"> @1</w:t>
      </w:r>
      <w:r w:rsidR="003E400E" w:rsidRPr="003E400E">
        <w:rPr>
          <w:rFonts w:ascii="Arial" w:hAnsi="Arial" w:cs="Arial"/>
          <w:b/>
          <w:bCs/>
          <w:sz w:val="20"/>
          <w:szCs w:val="20"/>
        </w:rPr>
        <w:t>43</w:t>
      </w:r>
      <w:r w:rsidRPr="003E400E">
        <w:rPr>
          <w:rFonts w:ascii="Arial" w:hAnsi="Arial" w:cs="Arial"/>
          <w:b/>
          <w:bCs/>
          <w:sz w:val="20"/>
          <w:szCs w:val="20"/>
        </w:rPr>
        <w:t>0</w:t>
      </w:r>
    </w:p>
    <w:p w14:paraId="5AA1BD19" w14:textId="5306249E" w:rsidR="00245CAF" w:rsidRPr="003E400E" w:rsidRDefault="00245CAF" w:rsidP="003E400E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>June 2023</w:t>
      </w:r>
    </w:p>
    <w:p w14:paraId="09E04CB7" w14:textId="77777777" w:rsidR="00245CAF" w:rsidRPr="003E400E" w:rsidRDefault="00245CAF" w:rsidP="003E400E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i/>
          <w:sz w:val="20"/>
          <w:szCs w:val="20"/>
        </w:rPr>
      </w:pPr>
      <w:r w:rsidRPr="003E400E">
        <w:rPr>
          <w:rFonts w:ascii="Arial" w:hAnsi="Arial" w:cs="Arial"/>
          <w:i/>
          <w:sz w:val="20"/>
          <w:szCs w:val="20"/>
        </w:rPr>
        <w:t xml:space="preserve">RIO </w:t>
      </w:r>
    </w:p>
    <w:p w14:paraId="7CEBB9C8" w14:textId="511642B4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sz w:val="20"/>
          <w:szCs w:val="20"/>
        </w:rPr>
        <w:t xml:space="preserve">ALCPT SESSION 1  </w:t>
      </w:r>
      <w:r w:rsidRPr="003E400E">
        <w:rPr>
          <w:rFonts w:ascii="Arial" w:hAnsi="Arial" w:cs="Arial"/>
          <w:sz w:val="20"/>
          <w:szCs w:val="20"/>
        </w:rPr>
        <w:tab/>
      </w:r>
      <w:r w:rsidRPr="003E400E">
        <w:rPr>
          <w:rFonts w:ascii="Arial" w:hAnsi="Arial" w:cs="Arial"/>
          <w:sz w:val="20"/>
          <w:szCs w:val="20"/>
        </w:rPr>
        <w:tab/>
      </w:r>
      <w:r w:rsidR="003E400E" w:rsidRPr="003E400E">
        <w:rPr>
          <w:rFonts w:ascii="Arial" w:hAnsi="Arial" w:cs="Arial"/>
          <w:sz w:val="20"/>
          <w:szCs w:val="20"/>
        </w:rPr>
        <w:t>Wed 14 Jun</w:t>
      </w:r>
      <w:r w:rsidRPr="003E400E">
        <w:rPr>
          <w:rFonts w:ascii="Arial" w:hAnsi="Arial" w:cs="Arial"/>
          <w:sz w:val="20"/>
          <w:szCs w:val="20"/>
        </w:rPr>
        <w:t xml:space="preserve"> @1100</w:t>
      </w:r>
    </w:p>
    <w:p w14:paraId="7A431B6C" w14:textId="70C66611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sz w:val="20"/>
          <w:szCs w:val="20"/>
        </w:rPr>
      </w:pPr>
      <w:r w:rsidRPr="003E400E">
        <w:rPr>
          <w:rFonts w:ascii="Arial" w:hAnsi="Arial" w:cs="Arial"/>
          <w:sz w:val="20"/>
          <w:szCs w:val="20"/>
        </w:rPr>
        <w:t xml:space="preserve">ALCPT SESSION 2  </w:t>
      </w:r>
      <w:r w:rsidRPr="003E400E">
        <w:rPr>
          <w:rFonts w:ascii="Arial" w:hAnsi="Arial" w:cs="Arial"/>
          <w:sz w:val="20"/>
          <w:szCs w:val="20"/>
        </w:rPr>
        <w:tab/>
        <w:t xml:space="preserve">            </w:t>
      </w:r>
      <w:r w:rsidR="003E400E">
        <w:rPr>
          <w:rFonts w:ascii="Arial" w:hAnsi="Arial" w:cs="Arial"/>
          <w:sz w:val="20"/>
          <w:szCs w:val="20"/>
        </w:rPr>
        <w:tab/>
      </w:r>
      <w:r w:rsidR="003E400E" w:rsidRPr="003E400E">
        <w:rPr>
          <w:rFonts w:ascii="Arial" w:hAnsi="Arial" w:cs="Arial"/>
          <w:sz w:val="20"/>
          <w:szCs w:val="20"/>
        </w:rPr>
        <w:t>Wed 21 Jun</w:t>
      </w:r>
      <w:r w:rsidRPr="003E400E">
        <w:rPr>
          <w:rFonts w:ascii="Arial" w:hAnsi="Arial" w:cs="Arial"/>
          <w:sz w:val="20"/>
          <w:szCs w:val="20"/>
        </w:rPr>
        <w:t xml:space="preserve"> @1100</w:t>
      </w:r>
    </w:p>
    <w:p w14:paraId="1AE51332" w14:textId="06468614" w:rsidR="00245CAF" w:rsidRPr="003E400E" w:rsidRDefault="00245CAF" w:rsidP="003E400E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b/>
          <w:sz w:val="20"/>
          <w:szCs w:val="20"/>
        </w:rPr>
      </w:pPr>
      <w:r w:rsidRPr="003E400E">
        <w:rPr>
          <w:rFonts w:ascii="Arial" w:hAnsi="Arial" w:cs="Arial"/>
          <w:b/>
          <w:sz w:val="20"/>
          <w:szCs w:val="20"/>
        </w:rPr>
        <w:t xml:space="preserve">ECLT SESSION 3                        </w:t>
      </w:r>
      <w:r w:rsidR="003E400E">
        <w:rPr>
          <w:rFonts w:ascii="Arial" w:hAnsi="Arial" w:cs="Arial"/>
          <w:b/>
          <w:sz w:val="20"/>
          <w:szCs w:val="20"/>
        </w:rPr>
        <w:tab/>
      </w:r>
      <w:r w:rsidR="003E400E" w:rsidRPr="003E400E">
        <w:rPr>
          <w:rFonts w:ascii="Arial" w:hAnsi="Arial" w:cs="Arial"/>
          <w:b/>
          <w:sz w:val="20"/>
          <w:szCs w:val="20"/>
        </w:rPr>
        <w:t>Mon 26 Jun</w:t>
      </w:r>
      <w:r w:rsidRPr="003E400E">
        <w:rPr>
          <w:rFonts w:ascii="Arial" w:hAnsi="Arial" w:cs="Arial"/>
          <w:b/>
          <w:sz w:val="20"/>
          <w:szCs w:val="20"/>
        </w:rPr>
        <w:t xml:space="preserve"> @1</w:t>
      </w:r>
      <w:r w:rsidR="003E400E" w:rsidRPr="003E400E">
        <w:rPr>
          <w:rFonts w:ascii="Arial" w:hAnsi="Arial" w:cs="Arial"/>
          <w:b/>
          <w:sz w:val="20"/>
          <w:szCs w:val="20"/>
        </w:rPr>
        <w:t>4</w:t>
      </w:r>
      <w:r w:rsidRPr="003E400E">
        <w:rPr>
          <w:rFonts w:ascii="Arial" w:hAnsi="Arial" w:cs="Arial"/>
          <w:b/>
          <w:sz w:val="20"/>
          <w:szCs w:val="20"/>
        </w:rPr>
        <w:t>30</w:t>
      </w:r>
    </w:p>
    <w:p w14:paraId="38D84F12" w14:textId="09BCC718" w:rsidR="001A61DD" w:rsidRPr="003E400E" w:rsidRDefault="0021252A" w:rsidP="00AE1B4B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NO</w:t>
      </w:r>
      <w:r w:rsidR="001A61DD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testing out of </w:t>
      </w:r>
      <w:r w:rsidR="001A61DD" w:rsidRPr="003E400E">
        <w:rPr>
          <w:rFonts w:asciiTheme="majorHAnsi" w:hAnsiTheme="majorHAnsi" w:cstheme="majorHAnsi"/>
          <w:b/>
          <w:i/>
          <w:noProof/>
          <w:color w:val="7030A0"/>
          <w:sz w:val="20"/>
          <w:szCs w:val="20"/>
        </w:rPr>
        <w:t>cycle</w:t>
      </w:r>
      <w:r w:rsidR="001A61DD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.  </w:t>
      </w:r>
    </w:p>
    <w:p w14:paraId="5D5E3928" w14:textId="70F4F63F" w:rsidR="001A61DD" w:rsidRPr="003E400E" w:rsidRDefault="001A61DD" w:rsidP="00AE1B4B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You </w:t>
      </w:r>
      <w:r w:rsidR="0021252A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MUST </w:t>
      </w:r>
      <w:r w:rsidR="002A4AB5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TAKE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</w:t>
      </w:r>
      <w:r w:rsidR="002A4AB5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the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test </w:t>
      </w:r>
      <w:r w:rsidR="0021252A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@ </w:t>
      </w:r>
      <w:r w:rsidR="00E53E9C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THE DESIGNATED TESTING SITE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.</w:t>
      </w:r>
      <w:r w:rsidR="0021252A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</w:t>
      </w:r>
      <w:r w:rsidR="00AC6E86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RIO PIEDRAS</w:t>
      </w:r>
    </w:p>
    <w:p w14:paraId="02C3A8A6" w14:textId="09E6A3B7" w:rsidR="001A61DD" w:rsidRPr="003E400E" w:rsidRDefault="001A61DD" w:rsidP="00AE1B4B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You must have a valid ID to enter </w:t>
      </w:r>
      <w:r w:rsidR="00AE1B4B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the </w:t>
      </w:r>
      <w:r w:rsidRPr="003E400E">
        <w:rPr>
          <w:rFonts w:asciiTheme="majorHAnsi" w:hAnsiTheme="majorHAnsi" w:cstheme="majorHAnsi"/>
          <w:b/>
          <w:i/>
          <w:noProof/>
          <w:color w:val="7030A0"/>
          <w:sz w:val="20"/>
          <w:szCs w:val="20"/>
        </w:rPr>
        <w:t>testing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session.</w:t>
      </w:r>
      <w:r w:rsidR="00984EBF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No ID, NO Test</w:t>
      </w:r>
    </w:p>
    <w:p w14:paraId="60E8F590" w14:textId="74513944" w:rsidR="00A22F68" w:rsidRPr="003E400E" w:rsidRDefault="00A22F68" w:rsidP="00AE1B4B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You </w:t>
      </w:r>
      <w:r w:rsidR="006A4328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must </w:t>
      </w:r>
      <w:r w:rsidR="00AE1B4B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bring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your CDC Vaccination car</w:t>
      </w:r>
      <w:r w:rsidR="00AE1B4B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d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or </w:t>
      </w:r>
      <w:proofErr w:type="spellStart"/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Vacu</w:t>
      </w:r>
      <w:proofErr w:type="spellEnd"/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ID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; you must be </w:t>
      </w:r>
      <w:proofErr w:type="gramStart"/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Masked</w:t>
      </w:r>
      <w:proofErr w:type="gramEnd"/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.</w:t>
      </w:r>
    </w:p>
    <w:p w14:paraId="68A7A59E" w14:textId="6B0EEEBF" w:rsidR="00984EBF" w:rsidRPr="003E400E" w:rsidRDefault="00984EBF" w:rsidP="00AE1B4B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You must sign up for testing BEFORE appearing and attending the testing site.</w:t>
      </w:r>
      <w:r w:rsidR="00E57977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</w:t>
      </w:r>
    </w:p>
    <w:p w14:paraId="1D3527D0" w14:textId="62C33AD1" w:rsidR="00AE1B4B" w:rsidRPr="003E400E" w:rsidRDefault="00AE1B4B" w:rsidP="00AE1B4B">
      <w:pPr>
        <w:pStyle w:val="ListParagraph"/>
        <w:numPr>
          <w:ilvl w:val="1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To sign up for testing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,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request a slot 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with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the Testing Control Officer at </w:t>
      </w:r>
      <w:hyperlink r:id="rId7" w:history="1">
        <w:r w:rsidRPr="003E400E">
          <w:rPr>
            <w:rStyle w:val="Hyperlink"/>
            <w:rFonts w:asciiTheme="majorHAnsi" w:hAnsiTheme="majorHAnsi" w:cstheme="majorHAnsi"/>
            <w:b/>
            <w:i/>
            <w:sz w:val="20"/>
            <w:szCs w:val="20"/>
          </w:rPr>
          <w:t>omayra.vedbraaten@upr.edu</w:t>
        </w:r>
      </w:hyperlink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</w:t>
      </w:r>
    </w:p>
    <w:p w14:paraId="6190E4AB" w14:textId="5D408FD6" w:rsidR="00AE1B4B" w:rsidRPr="003E400E" w:rsidRDefault="00AE1B4B" w:rsidP="00AE1B4B">
      <w:pPr>
        <w:pStyle w:val="ListParagraph"/>
        <w:numPr>
          <w:ilvl w:val="1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In your testing slot request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,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includ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ing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your 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full name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,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two last names, 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first name, 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cell number, email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address, MS Level, 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ROTC Campus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, and student number</w:t>
      </w:r>
    </w:p>
    <w:p w14:paraId="4A48FB6B" w14:textId="7466E309" w:rsidR="00E53E9C" w:rsidRPr="003E400E" w:rsidRDefault="003E400E" w:rsidP="00AE1B4B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No Walk-Ins and No </w:t>
      </w:r>
      <w:r w:rsidR="00E53E9C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Drop-ins 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are </w:t>
      </w:r>
      <w:r w:rsidR="00E53E9C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allowed on testing day. NO PREVIOUS SIGNUP, NO TEST</w:t>
      </w:r>
    </w:p>
    <w:p w14:paraId="23D3E5DD" w14:textId="0846CE32" w:rsidR="00AE1B4B" w:rsidRPr="003E400E" w:rsidRDefault="00AE1B4B" w:rsidP="00AE1B4B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If you are a cadet and are not attending English Language Courses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,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you can’t take the ECLT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;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i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f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you </w:t>
      </w:r>
      <w:r w:rsidR="006A4328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test anyway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,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your score will be revoked. YOU MUST ATTEND LANGUAGE COURSES</w:t>
      </w:r>
    </w:p>
    <w:p w14:paraId="3E8E9955" w14:textId="1A91000D" w:rsidR="00AE1B4B" w:rsidRPr="003E400E" w:rsidRDefault="00AE1B4B" w:rsidP="00AE1B4B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If you have issues with testing dates and times, you must inform your Cadre and Language Instructor,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and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then you will </w:t>
      </w:r>
      <w:r w:rsidR="003E400E"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>email</w:t>
      </w:r>
      <w:r w:rsidRPr="003E400E">
        <w:rPr>
          <w:rFonts w:asciiTheme="majorHAnsi" w:hAnsiTheme="majorHAnsi" w:cstheme="majorHAnsi"/>
          <w:b/>
          <w:i/>
          <w:color w:val="7030A0"/>
          <w:sz w:val="20"/>
          <w:szCs w:val="20"/>
        </w:rPr>
        <w:t xml:space="preserve"> the Testing Control Officer explaining the situation and send proof. The TCO will study your case and look for possible solutions.</w:t>
      </w:r>
    </w:p>
    <w:p w14:paraId="71921467" w14:textId="77777777" w:rsidR="00E134E6" w:rsidRPr="003E400E" w:rsidRDefault="00E134E6" w:rsidP="0021252A">
      <w:pPr>
        <w:spacing w:after="0" w:line="240" w:lineRule="auto"/>
        <w:rPr>
          <w:rFonts w:asciiTheme="majorHAnsi" w:hAnsiTheme="majorHAnsi" w:cstheme="majorHAnsi"/>
          <w:b/>
          <w:i/>
          <w:color w:val="7030A0"/>
          <w:sz w:val="20"/>
          <w:szCs w:val="20"/>
        </w:rPr>
      </w:pPr>
    </w:p>
    <w:p w14:paraId="2CD66870" w14:textId="67C275C4" w:rsidR="00E134E6" w:rsidRPr="003E400E" w:rsidRDefault="00E134E6" w:rsidP="00E134E6">
      <w:pPr>
        <w:spacing w:after="0" w:line="240" w:lineRule="auto"/>
        <w:jc w:val="center"/>
        <w:rPr>
          <w:rFonts w:asciiTheme="majorHAnsi" w:hAnsiTheme="majorHAnsi" w:cstheme="majorHAnsi"/>
          <w:b/>
          <w:i/>
          <w:color w:val="FF0000"/>
          <w:sz w:val="20"/>
          <w:szCs w:val="20"/>
        </w:rPr>
      </w:pPr>
      <w:r w:rsidRPr="003E400E">
        <w:rPr>
          <w:rFonts w:asciiTheme="majorHAnsi" w:hAnsiTheme="majorHAnsi" w:cstheme="majorHAnsi"/>
          <w:b/>
          <w:i/>
          <w:color w:val="FF0000"/>
          <w:sz w:val="20"/>
          <w:szCs w:val="20"/>
        </w:rPr>
        <w:t>CDC COVID-19 Protocols Strictly Followed. Masks Required &amp; Social Distancing is a must.</w:t>
      </w:r>
    </w:p>
    <w:sectPr w:rsidR="00E134E6" w:rsidRPr="003E400E" w:rsidSect="00570F11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C0D1B"/>
    <w:multiLevelType w:val="hybridMultilevel"/>
    <w:tmpl w:val="A00C77BA"/>
    <w:lvl w:ilvl="0" w:tplc="E7BE00CA">
      <w:start w:val="140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217F03"/>
    <w:multiLevelType w:val="hybridMultilevel"/>
    <w:tmpl w:val="DF06A5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E9302C"/>
    <w:multiLevelType w:val="hybridMultilevel"/>
    <w:tmpl w:val="7542EE1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1D83ACB"/>
    <w:multiLevelType w:val="multilevel"/>
    <w:tmpl w:val="8662C2B8"/>
    <w:lvl w:ilvl="0">
      <w:start w:val="1400"/>
      <w:numFmt w:val="decimal"/>
      <w:lvlText w:val="%1"/>
      <w:lvlJc w:val="left"/>
      <w:pPr>
        <w:ind w:left="2064" w:hanging="2064"/>
      </w:pPr>
      <w:rPr>
        <w:rFonts w:hint="default"/>
      </w:rPr>
    </w:lvl>
    <w:lvl w:ilvl="1">
      <w:start w:val="1450"/>
      <w:numFmt w:val="decimal"/>
      <w:lvlText w:val="%1-%2"/>
      <w:lvlJc w:val="left"/>
      <w:pPr>
        <w:ind w:left="2064" w:hanging="206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064" w:hanging="2064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064" w:hanging="2064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064" w:hanging="2064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3240" w:hanging="32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Ta2MDMwMTewMDZR0lEKTi0uzszPAykwNqkFAEYBvSAtAAAA"/>
  </w:docVars>
  <w:rsids>
    <w:rsidRoot w:val="00FC3049"/>
    <w:rsid w:val="00015815"/>
    <w:rsid w:val="00015B56"/>
    <w:rsid w:val="00050AB1"/>
    <w:rsid w:val="00081C68"/>
    <w:rsid w:val="000A49B9"/>
    <w:rsid w:val="0010710B"/>
    <w:rsid w:val="001107DD"/>
    <w:rsid w:val="00114400"/>
    <w:rsid w:val="001225B6"/>
    <w:rsid w:val="001422EA"/>
    <w:rsid w:val="001865F8"/>
    <w:rsid w:val="00196C5A"/>
    <w:rsid w:val="001A5B05"/>
    <w:rsid w:val="001A61DD"/>
    <w:rsid w:val="001C519E"/>
    <w:rsid w:val="001F0ADD"/>
    <w:rsid w:val="0021252A"/>
    <w:rsid w:val="00227F7D"/>
    <w:rsid w:val="00230B8B"/>
    <w:rsid w:val="00236A6F"/>
    <w:rsid w:val="00236ACC"/>
    <w:rsid w:val="00245CAF"/>
    <w:rsid w:val="0026165B"/>
    <w:rsid w:val="00273AF8"/>
    <w:rsid w:val="00274D74"/>
    <w:rsid w:val="002A4AB5"/>
    <w:rsid w:val="002B3774"/>
    <w:rsid w:val="002E09BC"/>
    <w:rsid w:val="002E5D76"/>
    <w:rsid w:val="002E7289"/>
    <w:rsid w:val="002F246C"/>
    <w:rsid w:val="002F3F85"/>
    <w:rsid w:val="002F7383"/>
    <w:rsid w:val="00320C16"/>
    <w:rsid w:val="0034301C"/>
    <w:rsid w:val="003625F8"/>
    <w:rsid w:val="0037458E"/>
    <w:rsid w:val="00375CDD"/>
    <w:rsid w:val="00384F75"/>
    <w:rsid w:val="003A5A22"/>
    <w:rsid w:val="003B210D"/>
    <w:rsid w:val="003B450A"/>
    <w:rsid w:val="003C2541"/>
    <w:rsid w:val="003D2487"/>
    <w:rsid w:val="003D4802"/>
    <w:rsid w:val="003E1C7E"/>
    <w:rsid w:val="003E400E"/>
    <w:rsid w:val="003E4CF0"/>
    <w:rsid w:val="00403EB8"/>
    <w:rsid w:val="00406072"/>
    <w:rsid w:val="004B324C"/>
    <w:rsid w:val="004F18FF"/>
    <w:rsid w:val="00501779"/>
    <w:rsid w:val="0052098A"/>
    <w:rsid w:val="00544286"/>
    <w:rsid w:val="00550386"/>
    <w:rsid w:val="00567EB1"/>
    <w:rsid w:val="00570F11"/>
    <w:rsid w:val="00596B87"/>
    <w:rsid w:val="005A4C44"/>
    <w:rsid w:val="005A67A1"/>
    <w:rsid w:val="005D4218"/>
    <w:rsid w:val="005E6C8B"/>
    <w:rsid w:val="005E6CB2"/>
    <w:rsid w:val="005F51A9"/>
    <w:rsid w:val="006340C8"/>
    <w:rsid w:val="006740F0"/>
    <w:rsid w:val="00682D27"/>
    <w:rsid w:val="00694849"/>
    <w:rsid w:val="006A4328"/>
    <w:rsid w:val="00700DA5"/>
    <w:rsid w:val="00701F1E"/>
    <w:rsid w:val="0070647C"/>
    <w:rsid w:val="00710999"/>
    <w:rsid w:val="00736522"/>
    <w:rsid w:val="0074142D"/>
    <w:rsid w:val="007452FF"/>
    <w:rsid w:val="00794CD7"/>
    <w:rsid w:val="007D1342"/>
    <w:rsid w:val="007D3DDB"/>
    <w:rsid w:val="0081013C"/>
    <w:rsid w:val="008253F3"/>
    <w:rsid w:val="00834A94"/>
    <w:rsid w:val="00873BC0"/>
    <w:rsid w:val="008771FA"/>
    <w:rsid w:val="008B688F"/>
    <w:rsid w:val="008C55D3"/>
    <w:rsid w:val="008D188C"/>
    <w:rsid w:val="008D493E"/>
    <w:rsid w:val="008D7F70"/>
    <w:rsid w:val="008E0A57"/>
    <w:rsid w:val="008E592C"/>
    <w:rsid w:val="008F5E45"/>
    <w:rsid w:val="009117C2"/>
    <w:rsid w:val="009619BA"/>
    <w:rsid w:val="00977DD3"/>
    <w:rsid w:val="0098127C"/>
    <w:rsid w:val="00984EBF"/>
    <w:rsid w:val="009942FE"/>
    <w:rsid w:val="009D120F"/>
    <w:rsid w:val="00A22F68"/>
    <w:rsid w:val="00A91CE2"/>
    <w:rsid w:val="00AA0A03"/>
    <w:rsid w:val="00AC6E86"/>
    <w:rsid w:val="00AD0FA8"/>
    <w:rsid w:val="00AE1B4B"/>
    <w:rsid w:val="00AE2C2A"/>
    <w:rsid w:val="00AE6BFC"/>
    <w:rsid w:val="00B11EFD"/>
    <w:rsid w:val="00B32846"/>
    <w:rsid w:val="00B360C2"/>
    <w:rsid w:val="00B5283B"/>
    <w:rsid w:val="00B854BA"/>
    <w:rsid w:val="00BD5E0B"/>
    <w:rsid w:val="00C21CBB"/>
    <w:rsid w:val="00C36641"/>
    <w:rsid w:val="00C5092F"/>
    <w:rsid w:val="00C5441C"/>
    <w:rsid w:val="00C60B47"/>
    <w:rsid w:val="00C7550C"/>
    <w:rsid w:val="00CA02BF"/>
    <w:rsid w:val="00CA2C0A"/>
    <w:rsid w:val="00CB28E9"/>
    <w:rsid w:val="00CC0DE8"/>
    <w:rsid w:val="00D16431"/>
    <w:rsid w:val="00D34664"/>
    <w:rsid w:val="00D57F95"/>
    <w:rsid w:val="00D6247B"/>
    <w:rsid w:val="00D62AF5"/>
    <w:rsid w:val="00DD420C"/>
    <w:rsid w:val="00DE5B3D"/>
    <w:rsid w:val="00E134E6"/>
    <w:rsid w:val="00E36088"/>
    <w:rsid w:val="00E52D4E"/>
    <w:rsid w:val="00E53E9C"/>
    <w:rsid w:val="00E57977"/>
    <w:rsid w:val="00EB3F24"/>
    <w:rsid w:val="00ED18F4"/>
    <w:rsid w:val="00F17B41"/>
    <w:rsid w:val="00F52FF2"/>
    <w:rsid w:val="00F85486"/>
    <w:rsid w:val="00F906FF"/>
    <w:rsid w:val="00FA1BBF"/>
    <w:rsid w:val="00FB139F"/>
    <w:rsid w:val="00FC3049"/>
    <w:rsid w:val="00FD4D38"/>
    <w:rsid w:val="00FD6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1CF55"/>
  <w15:docId w15:val="{003E0228-EEAE-4BEE-A870-CD3662768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7B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B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4C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1B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2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2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1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449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7650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9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2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853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4274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874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3970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60363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4669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136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62586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14522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01917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37442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5350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45861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2160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01629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66861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3369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561159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70397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81340209">
                                                                                                                  <w:marLeft w:val="-45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640700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71345590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474933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3273693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160885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3646235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06649066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495935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116772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1909954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7066989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8220058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9657257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2271026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837993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80257013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4736022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5891148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9919929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0806432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0258059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82920768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3466236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5414645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8257940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8774728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1579899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4209037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8141440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450647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30307427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0321171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1551831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6070230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8367862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9280895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70544818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75099787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727478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1840132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7802304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12881636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00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13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855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801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488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292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7982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745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0546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8606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016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83577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4388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48640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56001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81217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448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754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80213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6608707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376313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49577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299118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3262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9521101">
                                                                                                                  <w:marLeft w:val="-45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197481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23571963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7833586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69850963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93379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015463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423044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391675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0796772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1087496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1900879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2614439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3014355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4907814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8977907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6360436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0399390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1375748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5095039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90461152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938609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4321291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8969360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2338162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5005839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5497797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37195112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9928631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56849353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3170179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9645647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6375668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9890820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1451016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751128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0357813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2334614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2396135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042113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3752894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6249084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14369231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omayra.vedbraaten@upr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84201-B6DF-4AA7-8707-2449616AD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ADMIN</dc:creator>
  <cp:keywords/>
  <dc:description/>
  <cp:lastModifiedBy>USACCADMIN</cp:lastModifiedBy>
  <cp:revision>2</cp:revision>
  <cp:lastPrinted>2023-01-25T16:44:00Z</cp:lastPrinted>
  <dcterms:created xsi:type="dcterms:W3CDTF">2023-03-08T19:47:00Z</dcterms:created>
  <dcterms:modified xsi:type="dcterms:W3CDTF">2023-03-08T19:47:00Z</dcterms:modified>
</cp:coreProperties>
</file>